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1"/>
        <w:gridCol w:w="4672"/>
      </w:tblGrid>
      <w:tr w:rsidR="00C919BB" w14:paraId="7DDA4C31" w14:textId="77777777" w:rsidTr="002359FB">
        <w:tc>
          <w:tcPr>
            <w:tcW w:w="4671" w:type="dxa"/>
          </w:tcPr>
          <w:p w14:paraId="1FB0678C" w14:textId="77777777" w:rsidR="00C919BB" w:rsidRDefault="00C919BB" w:rsidP="002359F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672" w:type="dxa"/>
          </w:tcPr>
          <w:p w14:paraId="13958AAD" w14:textId="296FDDB1" w:rsidR="000C6DC5" w:rsidRDefault="000C6DC5" w:rsidP="000C6DC5">
            <w:pPr>
              <w:ind w:left="750"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е 29</w:t>
            </w:r>
          </w:p>
          <w:p w14:paraId="6AF5C924" w14:textId="77777777" w:rsidR="000C6DC5" w:rsidRDefault="000C6DC5" w:rsidP="000C6DC5">
            <w:pPr>
              <w:ind w:left="750"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риказу комитета</w:t>
            </w:r>
          </w:p>
          <w:p w14:paraId="7232500E" w14:textId="77777777" w:rsidR="000C6DC5" w:rsidRDefault="000C6DC5" w:rsidP="000C6DC5">
            <w:pPr>
              <w:ind w:left="750"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7CBC4741" w14:textId="77777777" w:rsidR="00851402" w:rsidRDefault="00851402" w:rsidP="00851402">
            <w:pPr>
              <w:ind w:left="750"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3DE59DDD" w14:textId="77777777" w:rsidR="000C6DC5" w:rsidRDefault="000C6DC5" w:rsidP="000C6DC5">
            <w:pPr>
              <w:pStyle w:val="Compact"/>
              <w:ind w:left="75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4D812F37" w14:textId="77777777" w:rsidR="00C919BB" w:rsidRPr="00221C01" w:rsidRDefault="00C919BB" w:rsidP="002359F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21C0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</w:p>
          <w:p w14:paraId="6FFD2426" w14:textId="77777777" w:rsidR="00C919BB" w:rsidRDefault="00C919BB" w:rsidP="002359F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едседатель комитета </w:t>
            </w:r>
          </w:p>
          <w:p w14:paraId="5D60B778" w14:textId="77777777" w:rsidR="00C919BB" w:rsidRDefault="00C919BB" w:rsidP="002359F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 культуре города Барнаула</w:t>
            </w:r>
          </w:p>
          <w:p w14:paraId="626B6590" w14:textId="1AC6943B" w:rsidR="00C919BB" w:rsidRDefault="00C919BB" w:rsidP="002359F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 В.Г. Паршков</w:t>
            </w:r>
          </w:p>
          <w:p w14:paraId="660A9150" w14:textId="54CB6AA1" w:rsidR="00681FFE" w:rsidRDefault="00681FFE" w:rsidP="002359F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___» ___________ 20__г.</w:t>
            </w:r>
          </w:p>
          <w:p w14:paraId="4D241F87" w14:textId="77777777" w:rsidR="00C919BB" w:rsidRPr="009666F2" w:rsidRDefault="00C919BB" w:rsidP="002359FB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14:paraId="6C8257DA" w14:textId="77777777" w:rsidR="000C6DC5" w:rsidRPr="000C6DC5" w:rsidRDefault="000C6DC5" w:rsidP="000C6DC5">
      <w:pPr>
        <w:numPr>
          <w:ilvl w:val="12"/>
          <w:numId w:val="0"/>
        </w:numPr>
        <w:jc w:val="center"/>
        <w:rPr>
          <w:sz w:val="28"/>
          <w:szCs w:val="28"/>
        </w:rPr>
      </w:pPr>
      <w:r w:rsidRPr="000C6DC5">
        <w:rPr>
          <w:sz w:val="28"/>
          <w:szCs w:val="28"/>
        </w:rPr>
        <w:t>ТИПОВАЯ ФОРМА</w:t>
      </w:r>
    </w:p>
    <w:p w14:paraId="0477D87D" w14:textId="5F712EB9" w:rsidR="00860916" w:rsidRPr="000C6DC5" w:rsidRDefault="00681FFE" w:rsidP="000C6DC5">
      <w:pPr>
        <w:numPr>
          <w:ilvl w:val="12"/>
          <w:numId w:val="0"/>
        </w:numPr>
        <w:jc w:val="center"/>
        <w:rPr>
          <w:sz w:val="28"/>
          <w:szCs w:val="28"/>
        </w:rPr>
      </w:pPr>
      <w:r w:rsidRPr="000C6DC5">
        <w:rPr>
          <w:sz w:val="28"/>
          <w:szCs w:val="28"/>
        </w:rPr>
        <w:t xml:space="preserve">заявки </w:t>
      </w:r>
      <w:r w:rsidR="00860916" w:rsidRPr="000C6DC5">
        <w:rPr>
          <w:sz w:val="28"/>
          <w:szCs w:val="28"/>
        </w:rPr>
        <w:t xml:space="preserve">на внесение изменений в состав аппаратно-программных </w:t>
      </w:r>
    </w:p>
    <w:p w14:paraId="04B8D4C2" w14:textId="72395E19" w:rsidR="00860916" w:rsidRPr="000C6DC5" w:rsidRDefault="00860916" w:rsidP="000C6DC5">
      <w:pPr>
        <w:numPr>
          <w:ilvl w:val="12"/>
          <w:numId w:val="0"/>
        </w:numPr>
        <w:jc w:val="center"/>
        <w:rPr>
          <w:sz w:val="28"/>
          <w:szCs w:val="28"/>
        </w:rPr>
      </w:pPr>
      <w:r w:rsidRPr="000C6DC5">
        <w:rPr>
          <w:sz w:val="28"/>
          <w:szCs w:val="28"/>
        </w:rPr>
        <w:t xml:space="preserve">средств </w:t>
      </w:r>
      <w:r w:rsidR="009977C3" w:rsidRPr="000C6DC5">
        <w:rPr>
          <w:sz w:val="28"/>
          <w:szCs w:val="28"/>
        </w:rPr>
        <w:t>информационной системы</w:t>
      </w:r>
    </w:p>
    <w:p w14:paraId="41C6C36F" w14:textId="77777777" w:rsidR="00860916" w:rsidRPr="000C6DC5" w:rsidRDefault="00860916" w:rsidP="00860916">
      <w:pPr>
        <w:numPr>
          <w:ilvl w:val="12"/>
          <w:numId w:val="0"/>
        </w:numPr>
        <w:jc w:val="center"/>
        <w:rPr>
          <w:b/>
          <w:sz w:val="28"/>
          <w:szCs w:val="28"/>
        </w:rPr>
      </w:pPr>
    </w:p>
    <w:p w14:paraId="6F45EBC0" w14:textId="77777777" w:rsidR="002B3B1A" w:rsidRPr="000C6DC5" w:rsidRDefault="00860916" w:rsidP="008812C2">
      <w:pPr>
        <w:pStyle w:val="a8"/>
        <w:spacing w:before="0" w:after="0"/>
        <w:ind w:firstLine="709"/>
        <w:jc w:val="both"/>
        <w:rPr>
          <w:sz w:val="28"/>
          <w:szCs w:val="28"/>
        </w:rPr>
      </w:pPr>
      <w:r w:rsidRPr="000C6DC5">
        <w:rPr>
          <w:sz w:val="28"/>
          <w:szCs w:val="28"/>
        </w:rPr>
        <w:t>Прошу произвести следующие изменения конфигурации аппаратно-программных</w:t>
      </w:r>
      <w:r w:rsidR="008812C2" w:rsidRPr="000C6DC5">
        <w:rPr>
          <w:sz w:val="28"/>
          <w:szCs w:val="28"/>
        </w:rPr>
        <w:t xml:space="preserve"> </w:t>
      </w:r>
      <w:r w:rsidRPr="000C6DC5">
        <w:rPr>
          <w:sz w:val="28"/>
          <w:szCs w:val="28"/>
        </w:rPr>
        <w:t xml:space="preserve">средств </w:t>
      </w:r>
      <w:r w:rsidR="002B3B1A" w:rsidRPr="000C6DC5">
        <w:rPr>
          <w:sz w:val="28"/>
          <w:szCs w:val="28"/>
        </w:rPr>
        <w:t>персональной электронно-вычислительной машины</w:t>
      </w:r>
    </w:p>
    <w:p w14:paraId="1AE29BA4" w14:textId="77777777" w:rsidR="000C6DC5" w:rsidRDefault="002B3B1A" w:rsidP="000C6DC5">
      <w:pPr>
        <w:pStyle w:val="a8"/>
        <w:spacing w:before="0" w:after="0"/>
        <w:ind w:firstLine="0"/>
        <w:jc w:val="left"/>
        <w:rPr>
          <w:sz w:val="28"/>
          <w:szCs w:val="28"/>
        </w:rPr>
      </w:pPr>
      <w:r w:rsidRPr="000C6DC5">
        <w:rPr>
          <w:sz w:val="28"/>
          <w:szCs w:val="28"/>
        </w:rPr>
        <w:t>_____</w:t>
      </w:r>
      <w:r w:rsidR="00860916" w:rsidRPr="000C6DC5">
        <w:rPr>
          <w:sz w:val="28"/>
          <w:szCs w:val="28"/>
        </w:rPr>
        <w:t>________________________________________________________</w:t>
      </w:r>
    </w:p>
    <w:p w14:paraId="352044F7" w14:textId="0279AABD" w:rsidR="00860916" w:rsidRPr="000C6DC5" w:rsidRDefault="00860916" w:rsidP="000C6DC5">
      <w:pPr>
        <w:pStyle w:val="a8"/>
        <w:spacing w:before="0" w:after="0"/>
        <w:ind w:firstLine="0"/>
        <w:rPr>
          <w:iCs/>
          <w:sz w:val="28"/>
          <w:szCs w:val="28"/>
        </w:rPr>
      </w:pPr>
      <w:r w:rsidRPr="000C6DC5">
        <w:rPr>
          <w:iCs/>
          <w:sz w:val="28"/>
          <w:szCs w:val="28"/>
        </w:rPr>
        <w:t>(наименование подразделения)</w:t>
      </w:r>
    </w:p>
    <w:p w14:paraId="0968D51B" w14:textId="15C434BE" w:rsidR="00C73AA0" w:rsidRPr="000C6DC5" w:rsidRDefault="00860916" w:rsidP="008812C2">
      <w:pPr>
        <w:pStyle w:val="a8"/>
        <w:spacing w:before="0" w:after="0"/>
        <w:ind w:firstLine="0"/>
        <w:jc w:val="both"/>
        <w:rPr>
          <w:sz w:val="28"/>
          <w:szCs w:val="28"/>
        </w:rPr>
      </w:pPr>
      <w:r w:rsidRPr="000C6DC5">
        <w:rPr>
          <w:sz w:val="28"/>
          <w:szCs w:val="28"/>
        </w:rPr>
        <w:t>(развернуть новую рабочую станцию и</w:t>
      </w:r>
      <w:r w:rsidR="002B3B1A" w:rsidRPr="000C6DC5">
        <w:rPr>
          <w:sz w:val="28"/>
          <w:szCs w:val="28"/>
        </w:rPr>
        <w:t>/или</w:t>
      </w:r>
      <w:r w:rsidRPr="000C6DC5">
        <w:rPr>
          <w:sz w:val="28"/>
          <w:szCs w:val="28"/>
        </w:rPr>
        <w:t xml:space="preserve"> установить на (обновить на/снять с) нее _________________</w:t>
      </w:r>
      <w:r w:rsidR="002B3B1A" w:rsidRPr="000C6DC5">
        <w:rPr>
          <w:sz w:val="28"/>
          <w:szCs w:val="28"/>
        </w:rPr>
        <w:t>________________</w:t>
      </w:r>
      <w:r w:rsidR="008B618F" w:rsidRPr="000C6DC5">
        <w:rPr>
          <w:sz w:val="28"/>
          <w:szCs w:val="28"/>
        </w:rPr>
        <w:t>__________</w:t>
      </w:r>
      <w:r w:rsidR="002B3B1A" w:rsidRPr="000C6DC5">
        <w:rPr>
          <w:sz w:val="28"/>
          <w:szCs w:val="28"/>
        </w:rPr>
        <w:t>___</w:t>
      </w:r>
      <w:proofErr w:type="gramStart"/>
      <w:r w:rsidR="002B3B1A" w:rsidRPr="000C6DC5">
        <w:rPr>
          <w:sz w:val="28"/>
          <w:szCs w:val="28"/>
        </w:rPr>
        <w:t>_</w:t>
      </w:r>
      <w:r w:rsidR="008B618F" w:rsidRPr="000C6DC5">
        <w:rPr>
          <w:sz w:val="28"/>
          <w:szCs w:val="28"/>
        </w:rPr>
        <w:t xml:space="preserve"> </w:t>
      </w:r>
      <w:r w:rsidRPr="000C6DC5">
        <w:rPr>
          <w:sz w:val="28"/>
          <w:szCs w:val="28"/>
        </w:rPr>
        <w:t>)</w:t>
      </w:r>
      <w:proofErr w:type="gramEnd"/>
      <w:r w:rsidRPr="000C6DC5">
        <w:rPr>
          <w:sz w:val="28"/>
          <w:szCs w:val="28"/>
        </w:rPr>
        <w:t>, необходимые для решения следующих задач: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3"/>
      </w:tblGrid>
      <w:tr w:rsidR="00C73AA0" w:rsidRPr="000C6DC5" w14:paraId="29ED6D36" w14:textId="77777777" w:rsidTr="00C73AA0">
        <w:trPr>
          <w:trHeight w:hRule="exact" w:val="567"/>
        </w:trPr>
        <w:tc>
          <w:tcPr>
            <w:tcW w:w="9343" w:type="dxa"/>
          </w:tcPr>
          <w:p w14:paraId="280D867F" w14:textId="77777777" w:rsidR="00C73AA0" w:rsidRPr="000C6DC5" w:rsidRDefault="00C73AA0" w:rsidP="008812C2">
            <w:pPr>
              <w:pStyle w:val="a8"/>
              <w:spacing w:before="0" w:after="0"/>
              <w:ind w:firstLine="0"/>
              <w:jc w:val="both"/>
              <w:rPr>
                <w:sz w:val="28"/>
                <w:szCs w:val="28"/>
              </w:rPr>
            </w:pPr>
          </w:p>
        </w:tc>
      </w:tr>
      <w:tr w:rsidR="00C73AA0" w:rsidRPr="000C6DC5" w14:paraId="128C3CE6" w14:textId="77777777" w:rsidTr="00C73AA0">
        <w:trPr>
          <w:trHeight w:hRule="exact" w:val="567"/>
        </w:trPr>
        <w:tc>
          <w:tcPr>
            <w:tcW w:w="9343" w:type="dxa"/>
          </w:tcPr>
          <w:p w14:paraId="14837781" w14:textId="77777777" w:rsidR="00C73AA0" w:rsidRPr="000C6DC5" w:rsidRDefault="00C73AA0" w:rsidP="008812C2">
            <w:pPr>
              <w:pStyle w:val="a8"/>
              <w:spacing w:before="0" w:after="0"/>
              <w:ind w:firstLine="0"/>
              <w:jc w:val="both"/>
              <w:rPr>
                <w:sz w:val="28"/>
                <w:szCs w:val="28"/>
              </w:rPr>
            </w:pPr>
          </w:p>
        </w:tc>
      </w:tr>
      <w:tr w:rsidR="00C73AA0" w:rsidRPr="000C6DC5" w14:paraId="58EE1496" w14:textId="77777777" w:rsidTr="000C6DC5">
        <w:trPr>
          <w:trHeight w:hRule="exact" w:val="610"/>
        </w:trPr>
        <w:tc>
          <w:tcPr>
            <w:tcW w:w="9343" w:type="dxa"/>
          </w:tcPr>
          <w:p w14:paraId="2908FD67" w14:textId="77777777" w:rsidR="00C73AA0" w:rsidRPr="000C6DC5" w:rsidRDefault="00C73AA0" w:rsidP="008812C2">
            <w:pPr>
              <w:pStyle w:val="a8"/>
              <w:spacing w:before="0" w:after="0"/>
              <w:ind w:firstLine="0"/>
              <w:jc w:val="both"/>
              <w:rPr>
                <w:sz w:val="28"/>
                <w:szCs w:val="28"/>
              </w:rPr>
            </w:pPr>
          </w:p>
        </w:tc>
      </w:tr>
      <w:tr w:rsidR="00C73AA0" w:rsidRPr="000C6DC5" w14:paraId="3846EFFE" w14:textId="77777777" w:rsidTr="00C73AA0">
        <w:trPr>
          <w:trHeight w:hRule="exact" w:val="567"/>
        </w:trPr>
        <w:tc>
          <w:tcPr>
            <w:tcW w:w="9343" w:type="dxa"/>
          </w:tcPr>
          <w:p w14:paraId="409892DD" w14:textId="77777777" w:rsidR="00C73AA0" w:rsidRPr="000C6DC5" w:rsidRDefault="00C73AA0" w:rsidP="008812C2">
            <w:pPr>
              <w:pStyle w:val="a8"/>
              <w:spacing w:before="0" w:after="0"/>
              <w:ind w:firstLine="0"/>
              <w:jc w:val="both"/>
              <w:rPr>
                <w:sz w:val="28"/>
                <w:szCs w:val="28"/>
              </w:rPr>
            </w:pPr>
          </w:p>
        </w:tc>
      </w:tr>
    </w:tbl>
    <w:p w14:paraId="3FE04C73" w14:textId="77777777" w:rsidR="00C73AA0" w:rsidRPr="000C6DC5" w:rsidRDefault="00C73AA0" w:rsidP="008812C2">
      <w:pPr>
        <w:pStyle w:val="a8"/>
        <w:spacing w:before="0" w:after="0"/>
        <w:ind w:firstLine="0"/>
        <w:jc w:val="both"/>
        <w:rPr>
          <w:sz w:val="28"/>
          <w:szCs w:val="28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3"/>
        <w:gridCol w:w="283"/>
        <w:gridCol w:w="1267"/>
        <w:gridCol w:w="283"/>
        <w:gridCol w:w="2403"/>
        <w:gridCol w:w="283"/>
        <w:gridCol w:w="3101"/>
      </w:tblGrid>
      <w:tr w:rsidR="008812C2" w:rsidRPr="000C6DC5" w14:paraId="45DC92B2" w14:textId="77777777" w:rsidTr="00686029">
        <w:tc>
          <w:tcPr>
            <w:tcW w:w="1696" w:type="dxa"/>
            <w:vAlign w:val="bottom"/>
          </w:tcPr>
          <w:p w14:paraId="4DE0E16E" w14:textId="75168504" w:rsidR="009B6E59" w:rsidRPr="000C6DC5" w:rsidRDefault="009B6E59" w:rsidP="0068602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284" w:type="dxa"/>
            <w:vAlign w:val="bottom"/>
          </w:tcPr>
          <w:p w14:paraId="47351B1E" w14:textId="77777777" w:rsidR="009B6E59" w:rsidRPr="000C6DC5" w:rsidRDefault="009B6E59" w:rsidP="0068602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7364" w:type="dxa"/>
            <w:gridSpan w:val="5"/>
            <w:tcBorders>
              <w:bottom w:val="single" w:sz="4" w:space="0" w:color="auto"/>
            </w:tcBorders>
            <w:vAlign w:val="bottom"/>
          </w:tcPr>
          <w:p w14:paraId="5B5E25CA" w14:textId="77777777" w:rsidR="009B6E59" w:rsidRPr="000C6DC5" w:rsidRDefault="009B6E59" w:rsidP="0068602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</w:tr>
      <w:tr w:rsidR="009B6E59" w:rsidRPr="000C6DC5" w14:paraId="12F214FC" w14:textId="77777777" w:rsidTr="00686029">
        <w:tc>
          <w:tcPr>
            <w:tcW w:w="1696" w:type="dxa"/>
          </w:tcPr>
          <w:p w14:paraId="01A19DA4" w14:textId="77777777" w:rsidR="009B6E59" w:rsidRPr="000C6DC5" w:rsidRDefault="009B6E59" w:rsidP="0068602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284" w:type="dxa"/>
          </w:tcPr>
          <w:p w14:paraId="3029572C" w14:textId="77777777" w:rsidR="009B6E59" w:rsidRPr="000C6DC5" w:rsidRDefault="009B6E59" w:rsidP="0068602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7364" w:type="dxa"/>
            <w:gridSpan w:val="5"/>
            <w:tcBorders>
              <w:top w:val="single" w:sz="4" w:space="0" w:color="auto"/>
            </w:tcBorders>
          </w:tcPr>
          <w:p w14:paraId="3D020E79" w14:textId="6C1BBB3F" w:rsidR="009B6E59" w:rsidRPr="000C6DC5" w:rsidRDefault="009B6E59" w:rsidP="0068602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iCs/>
                <w:sz w:val="28"/>
                <w:szCs w:val="28"/>
              </w:rPr>
              <w:t>(фамилия и инициалы, должность сотрудника)</w:t>
            </w:r>
          </w:p>
        </w:tc>
      </w:tr>
      <w:tr w:rsidR="009B6E59" w:rsidRPr="000C6DC5" w14:paraId="0BE38C32" w14:textId="77777777" w:rsidTr="009B6E59">
        <w:tc>
          <w:tcPr>
            <w:tcW w:w="1696" w:type="dxa"/>
            <w:vAlign w:val="bottom"/>
          </w:tcPr>
          <w:p w14:paraId="2695BBFC" w14:textId="28D0C867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sz w:val="28"/>
                <w:szCs w:val="28"/>
              </w:rPr>
              <w:t>Согласовано</w:t>
            </w:r>
          </w:p>
        </w:tc>
        <w:tc>
          <w:tcPr>
            <w:tcW w:w="284" w:type="dxa"/>
            <w:vAlign w:val="bottom"/>
          </w:tcPr>
          <w:p w14:paraId="59597FA6" w14:textId="77777777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7364" w:type="dxa"/>
            <w:gridSpan w:val="5"/>
            <w:tcBorders>
              <w:bottom w:val="single" w:sz="4" w:space="0" w:color="auto"/>
            </w:tcBorders>
            <w:vAlign w:val="bottom"/>
          </w:tcPr>
          <w:p w14:paraId="5982D99F" w14:textId="54EF8515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</w:tr>
      <w:tr w:rsidR="009B6E59" w:rsidRPr="000C6DC5" w14:paraId="626582D1" w14:textId="77777777" w:rsidTr="00686029">
        <w:trPr>
          <w:trHeight w:val="487"/>
        </w:trPr>
        <w:tc>
          <w:tcPr>
            <w:tcW w:w="3256" w:type="dxa"/>
            <w:gridSpan w:val="3"/>
            <w:vAlign w:val="center"/>
          </w:tcPr>
          <w:p w14:paraId="50F0E1FD" w14:textId="6661ECEB" w:rsidR="009B6E59" w:rsidRPr="000C6DC5" w:rsidRDefault="009B6E59" w:rsidP="0068602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sz w:val="28"/>
                <w:szCs w:val="28"/>
              </w:rPr>
              <w:t>«___» ________ 20</w:t>
            </w:r>
            <w:r w:rsidRPr="000C6DC5">
              <w:rPr>
                <w:sz w:val="28"/>
                <w:szCs w:val="28"/>
                <w:lang w:val="en-US"/>
              </w:rPr>
              <w:t>_</w:t>
            </w:r>
            <w:r w:rsidRPr="000C6DC5">
              <w:rPr>
                <w:sz w:val="28"/>
                <w:szCs w:val="28"/>
              </w:rPr>
              <w:t>_ г.</w:t>
            </w:r>
          </w:p>
        </w:tc>
        <w:tc>
          <w:tcPr>
            <w:tcW w:w="283" w:type="dxa"/>
            <w:vAlign w:val="bottom"/>
          </w:tcPr>
          <w:p w14:paraId="441A80D3" w14:textId="77777777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vAlign w:val="bottom"/>
          </w:tcPr>
          <w:p w14:paraId="47CCF74B" w14:textId="77777777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283" w:type="dxa"/>
            <w:vAlign w:val="bottom"/>
          </w:tcPr>
          <w:p w14:paraId="1D37CD84" w14:textId="77777777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3112" w:type="dxa"/>
            <w:tcBorders>
              <w:bottom w:val="single" w:sz="4" w:space="0" w:color="auto"/>
            </w:tcBorders>
            <w:vAlign w:val="bottom"/>
          </w:tcPr>
          <w:p w14:paraId="00D40F8F" w14:textId="77777777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</w:tr>
      <w:tr w:rsidR="009B6E59" w:rsidRPr="000C6DC5" w14:paraId="051F3D75" w14:textId="77777777" w:rsidTr="009B6E59">
        <w:tc>
          <w:tcPr>
            <w:tcW w:w="3256" w:type="dxa"/>
            <w:gridSpan w:val="3"/>
          </w:tcPr>
          <w:p w14:paraId="6DF5EB90" w14:textId="77777777" w:rsidR="009B6E59" w:rsidRPr="000C6DC5" w:rsidRDefault="009B6E59" w:rsidP="00860916">
            <w:pPr>
              <w:pStyle w:val="a8"/>
              <w:spacing w:before="0" w:after="0"/>
              <w:ind w:firstLine="0"/>
              <w:jc w:val="both"/>
              <w:rPr>
                <w:sz w:val="28"/>
                <w:szCs w:val="28"/>
              </w:rPr>
            </w:pPr>
          </w:p>
        </w:tc>
        <w:tc>
          <w:tcPr>
            <w:tcW w:w="283" w:type="dxa"/>
          </w:tcPr>
          <w:p w14:paraId="0E5AF218" w14:textId="071EFC26" w:rsidR="009B6E59" w:rsidRPr="000C6DC5" w:rsidRDefault="009B6E59" w:rsidP="00860916">
            <w:pPr>
              <w:pStyle w:val="a8"/>
              <w:spacing w:before="0" w:after="0"/>
              <w:ind w:firstLine="0"/>
              <w:jc w:val="both"/>
              <w:rPr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52064315" w14:textId="4ABBE403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iCs/>
                <w:sz w:val="28"/>
                <w:szCs w:val="28"/>
              </w:rPr>
              <w:t>(подпись)</w:t>
            </w:r>
          </w:p>
        </w:tc>
        <w:tc>
          <w:tcPr>
            <w:tcW w:w="283" w:type="dxa"/>
          </w:tcPr>
          <w:p w14:paraId="55485797" w14:textId="77777777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3112" w:type="dxa"/>
            <w:tcBorders>
              <w:top w:val="single" w:sz="4" w:space="0" w:color="auto"/>
            </w:tcBorders>
          </w:tcPr>
          <w:p w14:paraId="53552953" w14:textId="04F69589" w:rsidR="009B6E59" w:rsidRPr="000C6DC5" w:rsidRDefault="009B6E59" w:rsidP="009B6E5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iCs/>
                <w:sz w:val="28"/>
                <w:szCs w:val="28"/>
              </w:rPr>
              <w:t>(фамилия и инициалы)</w:t>
            </w:r>
          </w:p>
        </w:tc>
      </w:tr>
      <w:tr w:rsidR="008812C2" w:rsidRPr="000C6DC5" w14:paraId="74EC0AE2" w14:textId="77777777" w:rsidTr="002359FB">
        <w:tc>
          <w:tcPr>
            <w:tcW w:w="1696" w:type="dxa"/>
            <w:vAlign w:val="bottom"/>
          </w:tcPr>
          <w:p w14:paraId="02ED3F29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sz w:val="28"/>
                <w:szCs w:val="28"/>
              </w:rPr>
              <w:t>Согласовано</w:t>
            </w:r>
          </w:p>
        </w:tc>
        <w:tc>
          <w:tcPr>
            <w:tcW w:w="284" w:type="dxa"/>
            <w:vAlign w:val="bottom"/>
          </w:tcPr>
          <w:p w14:paraId="629CB599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7364" w:type="dxa"/>
            <w:gridSpan w:val="5"/>
            <w:tcBorders>
              <w:bottom w:val="single" w:sz="4" w:space="0" w:color="auto"/>
            </w:tcBorders>
            <w:vAlign w:val="bottom"/>
          </w:tcPr>
          <w:p w14:paraId="30EFA725" w14:textId="4CB849AE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</w:tr>
      <w:tr w:rsidR="00686029" w:rsidRPr="000C6DC5" w14:paraId="057B96D4" w14:textId="77777777" w:rsidTr="00686029">
        <w:trPr>
          <w:trHeight w:val="475"/>
        </w:trPr>
        <w:tc>
          <w:tcPr>
            <w:tcW w:w="3256" w:type="dxa"/>
            <w:gridSpan w:val="3"/>
            <w:vAlign w:val="center"/>
          </w:tcPr>
          <w:p w14:paraId="1E6A7524" w14:textId="45E92D13" w:rsidR="00686029" w:rsidRPr="000C6DC5" w:rsidRDefault="00686029" w:rsidP="00686029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sz w:val="28"/>
                <w:szCs w:val="28"/>
              </w:rPr>
              <w:t>«___» ________ 20</w:t>
            </w:r>
            <w:r w:rsidRPr="000C6DC5">
              <w:rPr>
                <w:sz w:val="28"/>
                <w:szCs w:val="28"/>
                <w:lang w:val="en-US"/>
              </w:rPr>
              <w:t>_</w:t>
            </w:r>
            <w:r w:rsidRPr="000C6DC5">
              <w:rPr>
                <w:sz w:val="28"/>
                <w:szCs w:val="28"/>
              </w:rPr>
              <w:t>_ г.</w:t>
            </w:r>
          </w:p>
        </w:tc>
        <w:tc>
          <w:tcPr>
            <w:tcW w:w="283" w:type="dxa"/>
            <w:vAlign w:val="bottom"/>
          </w:tcPr>
          <w:p w14:paraId="751CB56D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vAlign w:val="bottom"/>
          </w:tcPr>
          <w:p w14:paraId="6968FE25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283" w:type="dxa"/>
            <w:vAlign w:val="bottom"/>
          </w:tcPr>
          <w:p w14:paraId="7BEAD2D7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3112" w:type="dxa"/>
            <w:tcBorders>
              <w:bottom w:val="single" w:sz="4" w:space="0" w:color="auto"/>
            </w:tcBorders>
            <w:vAlign w:val="bottom"/>
          </w:tcPr>
          <w:p w14:paraId="7AA7768A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</w:tr>
      <w:tr w:rsidR="008812C2" w:rsidRPr="000C6DC5" w14:paraId="25EF9595" w14:textId="77777777" w:rsidTr="002359FB">
        <w:tc>
          <w:tcPr>
            <w:tcW w:w="3256" w:type="dxa"/>
            <w:gridSpan w:val="3"/>
          </w:tcPr>
          <w:p w14:paraId="7155FEE1" w14:textId="77777777" w:rsidR="00686029" w:rsidRPr="000C6DC5" w:rsidRDefault="00686029" w:rsidP="002359FB">
            <w:pPr>
              <w:pStyle w:val="a8"/>
              <w:spacing w:before="0" w:after="0"/>
              <w:ind w:firstLine="0"/>
              <w:jc w:val="both"/>
              <w:rPr>
                <w:sz w:val="28"/>
                <w:szCs w:val="28"/>
              </w:rPr>
            </w:pPr>
          </w:p>
        </w:tc>
        <w:tc>
          <w:tcPr>
            <w:tcW w:w="283" w:type="dxa"/>
          </w:tcPr>
          <w:p w14:paraId="0B2002F7" w14:textId="77777777" w:rsidR="00686029" w:rsidRPr="000C6DC5" w:rsidRDefault="00686029" w:rsidP="002359FB">
            <w:pPr>
              <w:pStyle w:val="a8"/>
              <w:spacing w:before="0" w:after="0"/>
              <w:ind w:firstLine="0"/>
              <w:jc w:val="both"/>
              <w:rPr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661E6FB5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iCs/>
                <w:sz w:val="28"/>
                <w:szCs w:val="28"/>
              </w:rPr>
              <w:t>(подпись)</w:t>
            </w:r>
          </w:p>
        </w:tc>
        <w:tc>
          <w:tcPr>
            <w:tcW w:w="283" w:type="dxa"/>
          </w:tcPr>
          <w:p w14:paraId="38B05283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</w:p>
        </w:tc>
        <w:tc>
          <w:tcPr>
            <w:tcW w:w="3112" w:type="dxa"/>
            <w:tcBorders>
              <w:top w:val="single" w:sz="4" w:space="0" w:color="auto"/>
            </w:tcBorders>
          </w:tcPr>
          <w:p w14:paraId="5F5A4AAC" w14:textId="77777777" w:rsidR="00686029" w:rsidRPr="000C6DC5" w:rsidRDefault="00686029" w:rsidP="002359FB">
            <w:pPr>
              <w:pStyle w:val="a8"/>
              <w:spacing w:before="0" w:after="0"/>
              <w:ind w:firstLine="0"/>
              <w:rPr>
                <w:sz w:val="28"/>
                <w:szCs w:val="28"/>
              </w:rPr>
            </w:pPr>
            <w:r w:rsidRPr="000C6DC5">
              <w:rPr>
                <w:iCs/>
                <w:sz w:val="28"/>
                <w:szCs w:val="28"/>
              </w:rPr>
              <w:t>(фамилия и инициалы)</w:t>
            </w:r>
          </w:p>
        </w:tc>
      </w:tr>
    </w:tbl>
    <w:p w14:paraId="6D3D6679" w14:textId="77777777" w:rsidR="00C73AA0" w:rsidRPr="000C6DC5" w:rsidRDefault="00C73AA0" w:rsidP="00686029">
      <w:pPr>
        <w:numPr>
          <w:ilvl w:val="12"/>
          <w:numId w:val="0"/>
        </w:numPr>
        <w:jc w:val="right"/>
        <w:rPr>
          <w:sz w:val="28"/>
          <w:szCs w:val="28"/>
        </w:rPr>
      </w:pPr>
    </w:p>
    <w:p w14:paraId="46001D17" w14:textId="77777777" w:rsidR="00C73AA0" w:rsidRPr="000C6DC5" w:rsidRDefault="00C73AA0">
      <w:pPr>
        <w:widowControl/>
        <w:suppressAutoHyphens w:val="0"/>
        <w:autoSpaceDE/>
        <w:spacing w:after="160" w:line="259" w:lineRule="auto"/>
        <w:rPr>
          <w:sz w:val="28"/>
          <w:szCs w:val="28"/>
        </w:rPr>
      </w:pPr>
      <w:r w:rsidRPr="000C6DC5">
        <w:rPr>
          <w:sz w:val="28"/>
          <w:szCs w:val="28"/>
        </w:rPr>
        <w:br w:type="page"/>
      </w:r>
    </w:p>
    <w:p w14:paraId="36554F03" w14:textId="67912332" w:rsidR="00686029" w:rsidRPr="000C6DC5" w:rsidRDefault="00686029" w:rsidP="00686029">
      <w:pPr>
        <w:numPr>
          <w:ilvl w:val="12"/>
          <w:numId w:val="0"/>
        </w:numPr>
        <w:jc w:val="right"/>
        <w:rPr>
          <w:b/>
          <w:sz w:val="28"/>
          <w:szCs w:val="28"/>
        </w:rPr>
      </w:pPr>
      <w:r w:rsidRPr="000C6DC5">
        <w:rPr>
          <w:sz w:val="28"/>
          <w:szCs w:val="28"/>
        </w:rPr>
        <w:lastRenderedPageBreak/>
        <w:t>Обратная сторона заявки</w:t>
      </w:r>
    </w:p>
    <w:p w14:paraId="45F37DDE" w14:textId="77777777" w:rsidR="000C6DC5" w:rsidRPr="000C6DC5" w:rsidRDefault="000C6DC5" w:rsidP="000C6DC5">
      <w:pPr>
        <w:pStyle w:val="a8"/>
        <w:spacing w:before="0" w:after="0"/>
        <w:ind w:firstLine="0"/>
        <w:rPr>
          <w:sz w:val="28"/>
          <w:szCs w:val="28"/>
        </w:rPr>
      </w:pPr>
      <w:r w:rsidRPr="000C6DC5">
        <w:rPr>
          <w:sz w:val="28"/>
          <w:szCs w:val="28"/>
        </w:rPr>
        <w:t>Отметка о выполнении</w:t>
      </w:r>
    </w:p>
    <w:p w14:paraId="7B1CFBD7" w14:textId="29308B76" w:rsidR="00686029" w:rsidRPr="000C6DC5" w:rsidRDefault="00686029" w:rsidP="000C6DC5">
      <w:pPr>
        <w:pStyle w:val="a8"/>
        <w:spacing w:before="0" w:after="0"/>
        <w:ind w:firstLine="0"/>
        <w:rPr>
          <w:sz w:val="28"/>
          <w:szCs w:val="28"/>
        </w:rPr>
      </w:pPr>
      <w:r w:rsidRPr="000C6DC5">
        <w:rPr>
          <w:sz w:val="28"/>
          <w:szCs w:val="28"/>
        </w:rPr>
        <w:t xml:space="preserve">(о внесении изменений в состав аппаратно-программных средств </w:t>
      </w:r>
      <w:r w:rsidR="002B3B1A" w:rsidRPr="000C6DC5">
        <w:rPr>
          <w:sz w:val="28"/>
          <w:szCs w:val="28"/>
        </w:rPr>
        <w:t>автоматизированных систем</w:t>
      </w:r>
      <w:r w:rsidRPr="000C6DC5">
        <w:rPr>
          <w:sz w:val="28"/>
          <w:szCs w:val="28"/>
        </w:rPr>
        <w:t>)</w:t>
      </w:r>
    </w:p>
    <w:p w14:paraId="21F66105" w14:textId="37013E54" w:rsidR="00686029" w:rsidRPr="000C6DC5" w:rsidRDefault="00686029" w:rsidP="00686029">
      <w:pPr>
        <w:numPr>
          <w:ilvl w:val="12"/>
          <w:numId w:val="0"/>
        </w:numPr>
        <w:ind w:firstLine="720"/>
        <w:jc w:val="both"/>
        <w:rPr>
          <w:sz w:val="28"/>
          <w:szCs w:val="28"/>
        </w:rPr>
      </w:pPr>
      <w:r w:rsidRPr="000C6DC5">
        <w:rPr>
          <w:sz w:val="28"/>
          <w:szCs w:val="28"/>
        </w:rPr>
        <w:t xml:space="preserve">В соответствии с Инструкцией о порядке технического обслуживания, ремонта, модернизации технических средств, входящих в состав автоматизированной системы </w:t>
      </w:r>
      <w:r w:rsidR="002B3B1A" w:rsidRPr="000C6DC5">
        <w:rPr>
          <w:sz w:val="28"/>
          <w:szCs w:val="28"/>
        </w:rPr>
        <w:t>администратором по информационной безопасности</w:t>
      </w:r>
      <w:r w:rsidRPr="000C6DC5">
        <w:rPr>
          <w:sz w:val="28"/>
          <w:szCs w:val="28"/>
        </w:rPr>
        <w:t>:</w:t>
      </w:r>
    </w:p>
    <w:p w14:paraId="6F923379" w14:textId="77777777" w:rsidR="000C6DC5" w:rsidRDefault="00686029" w:rsidP="008B618F">
      <w:pPr>
        <w:pStyle w:val="a8"/>
        <w:spacing w:after="0"/>
        <w:ind w:firstLine="0"/>
        <w:rPr>
          <w:sz w:val="28"/>
          <w:szCs w:val="28"/>
        </w:rPr>
      </w:pPr>
      <w:r w:rsidRPr="000C6DC5">
        <w:rPr>
          <w:sz w:val="28"/>
          <w:szCs w:val="28"/>
        </w:rPr>
        <w:t>______________________________________________________</w:t>
      </w:r>
      <w:r w:rsidR="000C6DC5">
        <w:rPr>
          <w:sz w:val="28"/>
          <w:szCs w:val="28"/>
        </w:rPr>
        <w:t>______</w:t>
      </w:r>
      <w:r w:rsidRPr="000C6DC5">
        <w:rPr>
          <w:sz w:val="28"/>
          <w:szCs w:val="28"/>
        </w:rPr>
        <w:t>______</w:t>
      </w:r>
    </w:p>
    <w:p w14:paraId="347400D4" w14:textId="56CD9F1E" w:rsidR="002B3B1A" w:rsidRPr="000C6DC5" w:rsidRDefault="002B3B1A" w:rsidP="008B618F">
      <w:pPr>
        <w:pStyle w:val="a8"/>
        <w:spacing w:after="0"/>
        <w:ind w:firstLine="0"/>
        <w:rPr>
          <w:iCs/>
          <w:sz w:val="28"/>
          <w:szCs w:val="28"/>
        </w:rPr>
      </w:pPr>
      <w:r w:rsidRPr="000C6DC5">
        <w:rPr>
          <w:iCs/>
          <w:sz w:val="28"/>
          <w:szCs w:val="28"/>
        </w:rPr>
        <w:t>(Ф.И.О. администратора по информационной безопасности)</w:t>
      </w:r>
    </w:p>
    <w:p w14:paraId="7F1B6B79" w14:textId="77777777" w:rsidR="00686029" w:rsidRPr="000C6DC5" w:rsidRDefault="00686029" w:rsidP="002B3B1A">
      <w:pPr>
        <w:pStyle w:val="a8"/>
        <w:ind w:firstLine="0"/>
        <w:jc w:val="left"/>
        <w:rPr>
          <w:sz w:val="28"/>
          <w:szCs w:val="28"/>
        </w:rPr>
      </w:pPr>
      <w:r w:rsidRPr="000C6DC5">
        <w:rPr>
          <w:sz w:val="28"/>
          <w:szCs w:val="28"/>
        </w:rPr>
        <w:t>указанные в заявке изменения внесены (не внесены по следующей причине).</w:t>
      </w:r>
    </w:p>
    <w:p w14:paraId="1CF01597" w14:textId="77777777" w:rsidR="000C6DC5" w:rsidRDefault="008B618F" w:rsidP="00A1235B">
      <w:pPr>
        <w:pStyle w:val="a8"/>
        <w:spacing w:line="360" w:lineRule="auto"/>
        <w:ind w:firstLine="0"/>
        <w:jc w:val="left"/>
        <w:rPr>
          <w:sz w:val="28"/>
          <w:szCs w:val="28"/>
        </w:rPr>
      </w:pPr>
      <w:r w:rsidRPr="000C6DC5">
        <w:rPr>
          <w:sz w:val="28"/>
          <w:szCs w:val="28"/>
        </w:rPr>
        <w:t>К</w:t>
      </w:r>
      <w:r w:rsidR="00686029" w:rsidRPr="000C6DC5">
        <w:rPr>
          <w:sz w:val="28"/>
          <w:szCs w:val="28"/>
        </w:rPr>
        <w:t>раткое пояснение причины</w:t>
      </w:r>
      <w:r w:rsidRPr="000C6DC5">
        <w:rPr>
          <w:sz w:val="28"/>
          <w:szCs w:val="28"/>
        </w:rPr>
        <w:t>:</w:t>
      </w:r>
    </w:p>
    <w:p w14:paraId="1EFC9104" w14:textId="4179001F" w:rsidR="009B6E59" w:rsidRPr="000C6DC5" w:rsidRDefault="00686029" w:rsidP="00A1235B">
      <w:pPr>
        <w:pStyle w:val="a8"/>
        <w:spacing w:line="360" w:lineRule="auto"/>
        <w:ind w:firstLine="0"/>
        <w:jc w:val="left"/>
        <w:rPr>
          <w:sz w:val="28"/>
          <w:szCs w:val="28"/>
        </w:rPr>
      </w:pPr>
      <w:r w:rsidRPr="000C6DC5"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2"/>
      </w:tblGrid>
      <w:tr w:rsidR="00686029" w:rsidRPr="000C6DC5" w14:paraId="5316E4C8" w14:textId="77777777" w:rsidTr="00686029">
        <w:trPr>
          <w:trHeight w:hRule="exact" w:val="454"/>
        </w:trPr>
        <w:tc>
          <w:tcPr>
            <w:tcW w:w="4672" w:type="dxa"/>
            <w:vMerge w:val="restart"/>
          </w:tcPr>
          <w:p w14:paraId="07828317" w14:textId="77777777" w:rsidR="00686029" w:rsidRPr="000C6DC5" w:rsidRDefault="00686029" w:rsidP="00686029">
            <w:pPr>
              <w:pStyle w:val="a8"/>
              <w:ind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4672" w:type="dxa"/>
            <w:tcBorders>
              <w:bottom w:val="single" w:sz="4" w:space="0" w:color="auto"/>
            </w:tcBorders>
            <w:vAlign w:val="center"/>
          </w:tcPr>
          <w:p w14:paraId="34EBBF4E" w14:textId="77777777" w:rsidR="00686029" w:rsidRPr="000C6DC5" w:rsidRDefault="00686029" w:rsidP="00686029">
            <w:pPr>
              <w:pStyle w:val="a8"/>
              <w:ind w:firstLine="0"/>
              <w:rPr>
                <w:sz w:val="28"/>
                <w:szCs w:val="28"/>
              </w:rPr>
            </w:pPr>
          </w:p>
        </w:tc>
      </w:tr>
      <w:tr w:rsidR="00686029" w:rsidRPr="000C6DC5" w14:paraId="059EEEC6" w14:textId="77777777" w:rsidTr="00686029">
        <w:trPr>
          <w:trHeight w:hRule="exact" w:val="454"/>
        </w:trPr>
        <w:tc>
          <w:tcPr>
            <w:tcW w:w="4672" w:type="dxa"/>
            <w:vMerge/>
          </w:tcPr>
          <w:p w14:paraId="3053B781" w14:textId="77777777" w:rsidR="00686029" w:rsidRPr="000C6DC5" w:rsidRDefault="00686029" w:rsidP="00686029">
            <w:pPr>
              <w:pStyle w:val="a8"/>
              <w:ind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4672" w:type="dxa"/>
            <w:tcBorders>
              <w:top w:val="single" w:sz="4" w:space="0" w:color="auto"/>
            </w:tcBorders>
          </w:tcPr>
          <w:p w14:paraId="16B3AA74" w14:textId="7E923B79" w:rsidR="00686029" w:rsidRPr="000C6DC5" w:rsidRDefault="00686029" w:rsidP="00686029">
            <w:pPr>
              <w:pStyle w:val="a8"/>
              <w:ind w:firstLine="0"/>
              <w:rPr>
                <w:iCs/>
                <w:sz w:val="28"/>
                <w:szCs w:val="28"/>
              </w:rPr>
            </w:pPr>
            <w:r w:rsidRPr="000C6DC5">
              <w:rPr>
                <w:iCs/>
                <w:sz w:val="28"/>
                <w:szCs w:val="28"/>
              </w:rPr>
              <w:t>(должность)</w:t>
            </w:r>
          </w:p>
        </w:tc>
      </w:tr>
      <w:tr w:rsidR="00686029" w:rsidRPr="000C6DC5" w14:paraId="2511B058" w14:textId="77777777" w:rsidTr="00686029">
        <w:trPr>
          <w:trHeight w:hRule="exact" w:val="454"/>
        </w:trPr>
        <w:tc>
          <w:tcPr>
            <w:tcW w:w="4672" w:type="dxa"/>
            <w:vMerge/>
          </w:tcPr>
          <w:p w14:paraId="3D3AD21C" w14:textId="77777777" w:rsidR="00686029" w:rsidRPr="000C6DC5" w:rsidRDefault="00686029" w:rsidP="00686029">
            <w:pPr>
              <w:pStyle w:val="a8"/>
              <w:ind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4672" w:type="dxa"/>
            <w:tcBorders>
              <w:bottom w:val="single" w:sz="4" w:space="0" w:color="auto"/>
            </w:tcBorders>
            <w:vAlign w:val="center"/>
          </w:tcPr>
          <w:p w14:paraId="149B4E25" w14:textId="77777777" w:rsidR="00686029" w:rsidRPr="000C6DC5" w:rsidRDefault="00686029" w:rsidP="00686029">
            <w:pPr>
              <w:pStyle w:val="a8"/>
              <w:ind w:firstLine="0"/>
              <w:rPr>
                <w:sz w:val="28"/>
                <w:szCs w:val="28"/>
              </w:rPr>
            </w:pPr>
          </w:p>
        </w:tc>
      </w:tr>
      <w:tr w:rsidR="00686029" w:rsidRPr="000C6DC5" w14:paraId="44A86667" w14:textId="77777777" w:rsidTr="00686029">
        <w:trPr>
          <w:trHeight w:hRule="exact" w:val="454"/>
        </w:trPr>
        <w:tc>
          <w:tcPr>
            <w:tcW w:w="4672" w:type="dxa"/>
            <w:vMerge/>
          </w:tcPr>
          <w:p w14:paraId="32A6DDB6" w14:textId="77777777" w:rsidR="00686029" w:rsidRPr="000C6DC5" w:rsidRDefault="00686029" w:rsidP="00686029">
            <w:pPr>
              <w:pStyle w:val="a8"/>
              <w:ind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4672" w:type="dxa"/>
            <w:tcBorders>
              <w:top w:val="single" w:sz="4" w:space="0" w:color="auto"/>
            </w:tcBorders>
          </w:tcPr>
          <w:p w14:paraId="46945C5E" w14:textId="0D20AB9E" w:rsidR="00686029" w:rsidRPr="000C6DC5" w:rsidRDefault="00686029" w:rsidP="00686029">
            <w:pPr>
              <w:pStyle w:val="a8"/>
              <w:ind w:firstLine="0"/>
              <w:rPr>
                <w:sz w:val="28"/>
                <w:szCs w:val="28"/>
              </w:rPr>
            </w:pPr>
            <w:r w:rsidRPr="000C6DC5">
              <w:rPr>
                <w:iCs/>
                <w:sz w:val="28"/>
                <w:szCs w:val="28"/>
              </w:rPr>
              <w:t>(подпись, фамилия и инициалы)</w:t>
            </w:r>
          </w:p>
        </w:tc>
      </w:tr>
      <w:tr w:rsidR="00686029" w:rsidRPr="000C6DC5" w14:paraId="2D4B3BBA" w14:textId="77777777" w:rsidTr="00686029">
        <w:trPr>
          <w:trHeight w:hRule="exact" w:val="454"/>
        </w:trPr>
        <w:tc>
          <w:tcPr>
            <w:tcW w:w="4672" w:type="dxa"/>
            <w:vMerge/>
          </w:tcPr>
          <w:p w14:paraId="0B6D589C" w14:textId="77777777" w:rsidR="00686029" w:rsidRPr="000C6DC5" w:rsidRDefault="00686029" w:rsidP="00686029">
            <w:pPr>
              <w:pStyle w:val="a8"/>
              <w:ind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4672" w:type="dxa"/>
            <w:vAlign w:val="center"/>
          </w:tcPr>
          <w:p w14:paraId="7CED0E51" w14:textId="2138C5C8" w:rsidR="00686029" w:rsidRPr="000C6DC5" w:rsidRDefault="00686029" w:rsidP="00686029">
            <w:pPr>
              <w:pStyle w:val="a8"/>
              <w:ind w:firstLine="0"/>
              <w:rPr>
                <w:sz w:val="28"/>
                <w:szCs w:val="28"/>
              </w:rPr>
            </w:pPr>
            <w:r w:rsidRPr="000C6DC5">
              <w:rPr>
                <w:sz w:val="28"/>
                <w:szCs w:val="28"/>
              </w:rPr>
              <w:t>«___» ____________ 20</w:t>
            </w:r>
            <w:r w:rsidRPr="000C6DC5">
              <w:rPr>
                <w:sz w:val="28"/>
                <w:szCs w:val="28"/>
                <w:lang w:val="en-US"/>
              </w:rPr>
              <w:t>_</w:t>
            </w:r>
            <w:r w:rsidRPr="000C6DC5">
              <w:rPr>
                <w:sz w:val="28"/>
                <w:szCs w:val="28"/>
              </w:rPr>
              <w:t>_ г.</w:t>
            </w:r>
          </w:p>
        </w:tc>
      </w:tr>
    </w:tbl>
    <w:p w14:paraId="6B26DE43" w14:textId="77777777" w:rsidR="00686029" w:rsidRPr="000C6DC5" w:rsidRDefault="00686029" w:rsidP="000C6DC5">
      <w:pPr>
        <w:pStyle w:val="a8"/>
        <w:ind w:firstLine="0"/>
        <w:jc w:val="left"/>
        <w:rPr>
          <w:sz w:val="28"/>
          <w:szCs w:val="28"/>
        </w:rPr>
      </w:pPr>
    </w:p>
    <w:sectPr w:rsidR="00686029" w:rsidRPr="000C6DC5" w:rsidSect="00A1235B">
      <w:headerReference w:type="default" r:id="rId8"/>
      <w:pgSz w:w="11905" w:h="16838"/>
      <w:pgMar w:top="1134" w:right="851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8F7BC" w14:textId="77777777" w:rsidR="0054500D" w:rsidRDefault="0054500D" w:rsidP="00227302">
      <w:r>
        <w:separator/>
      </w:r>
    </w:p>
  </w:endnote>
  <w:endnote w:type="continuationSeparator" w:id="0">
    <w:p w14:paraId="7D7DEF15" w14:textId="77777777" w:rsidR="0054500D" w:rsidRDefault="0054500D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plified Arabic">
    <w:altName w:val="Times New Roman"/>
    <w:charset w:val="00"/>
    <w:family w:val="roman"/>
    <w:pitch w:val="variable"/>
    <w:sig w:usb0="00000000" w:usb1="00000000" w:usb2="00000000" w:usb3="00000000" w:csb0="0000004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698AF" w14:textId="77777777" w:rsidR="0054500D" w:rsidRDefault="0054500D" w:rsidP="00227302">
      <w:r>
        <w:separator/>
      </w:r>
    </w:p>
  </w:footnote>
  <w:footnote w:type="continuationSeparator" w:id="0">
    <w:p w14:paraId="33842706" w14:textId="77777777" w:rsidR="0054500D" w:rsidRDefault="0054500D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2AD15658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3BEA2916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213716E6" w14:textId="3B42E18F" w:rsidR="00A71E86" w:rsidRPr="00A71E86" w:rsidRDefault="00210A72">
        <w:pPr>
          <w:pStyle w:val="a3"/>
          <w:jc w:val="right"/>
          <w:rPr>
            <w:sz w:val="28"/>
            <w:szCs w:val="28"/>
          </w:rPr>
        </w:pPr>
      </w:p>
    </w:sdtContent>
  </w:sdt>
  <w:p w14:paraId="59762A3A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08"/>
    <w:multiLevelType w:val="hybridMultilevel"/>
    <w:tmpl w:val="D1AAFAA2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CB768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C06F23"/>
    <w:multiLevelType w:val="hybridMultilevel"/>
    <w:tmpl w:val="FDE28008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7CA2BF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64039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9C33D4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38B77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A41187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8B45E36"/>
    <w:multiLevelType w:val="hybridMultilevel"/>
    <w:tmpl w:val="F06CE11E"/>
    <w:lvl w:ilvl="0" w:tplc="B09284E2">
      <w:start w:val="1"/>
      <w:numFmt w:val="bullet"/>
      <w:lvlText w:val="-"/>
      <w:lvlJc w:val="left"/>
      <w:pPr>
        <w:ind w:left="1429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72054"/>
    <w:rsid w:val="000C6DC5"/>
    <w:rsid w:val="000D57B2"/>
    <w:rsid w:val="000E1196"/>
    <w:rsid w:val="000E6EE2"/>
    <w:rsid w:val="00104032"/>
    <w:rsid w:val="001108AF"/>
    <w:rsid w:val="001202A4"/>
    <w:rsid w:val="0012653B"/>
    <w:rsid w:val="001F3976"/>
    <w:rsid w:val="00210A72"/>
    <w:rsid w:val="00221C01"/>
    <w:rsid w:val="00222BFB"/>
    <w:rsid w:val="00227302"/>
    <w:rsid w:val="00232420"/>
    <w:rsid w:val="00241951"/>
    <w:rsid w:val="002769F0"/>
    <w:rsid w:val="002A4C16"/>
    <w:rsid w:val="002B3B1A"/>
    <w:rsid w:val="002B41F3"/>
    <w:rsid w:val="002B6D8F"/>
    <w:rsid w:val="002F2596"/>
    <w:rsid w:val="003527A7"/>
    <w:rsid w:val="00375880"/>
    <w:rsid w:val="00383039"/>
    <w:rsid w:val="00394C60"/>
    <w:rsid w:val="003B6D3A"/>
    <w:rsid w:val="003C07A4"/>
    <w:rsid w:val="003F0A32"/>
    <w:rsid w:val="00410679"/>
    <w:rsid w:val="004264FB"/>
    <w:rsid w:val="004440FE"/>
    <w:rsid w:val="004669E2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4F427E"/>
    <w:rsid w:val="00534991"/>
    <w:rsid w:val="00537B15"/>
    <w:rsid w:val="0054500D"/>
    <w:rsid w:val="0055154B"/>
    <w:rsid w:val="005675FC"/>
    <w:rsid w:val="0059401B"/>
    <w:rsid w:val="005A4EA1"/>
    <w:rsid w:val="005B0B98"/>
    <w:rsid w:val="0060118A"/>
    <w:rsid w:val="0060286D"/>
    <w:rsid w:val="00613117"/>
    <w:rsid w:val="006151B0"/>
    <w:rsid w:val="006318C5"/>
    <w:rsid w:val="00637478"/>
    <w:rsid w:val="00681FFE"/>
    <w:rsid w:val="006853EA"/>
    <w:rsid w:val="00686029"/>
    <w:rsid w:val="006D73D5"/>
    <w:rsid w:val="006F2460"/>
    <w:rsid w:val="00703623"/>
    <w:rsid w:val="00703CE6"/>
    <w:rsid w:val="00731532"/>
    <w:rsid w:val="00732B3E"/>
    <w:rsid w:val="00770F28"/>
    <w:rsid w:val="00780545"/>
    <w:rsid w:val="007A0E5E"/>
    <w:rsid w:val="007B2590"/>
    <w:rsid w:val="007B669C"/>
    <w:rsid w:val="007E21AA"/>
    <w:rsid w:val="007F685D"/>
    <w:rsid w:val="0081282E"/>
    <w:rsid w:val="008214E7"/>
    <w:rsid w:val="00822016"/>
    <w:rsid w:val="00826560"/>
    <w:rsid w:val="008276BE"/>
    <w:rsid w:val="00851402"/>
    <w:rsid w:val="00860916"/>
    <w:rsid w:val="008812C2"/>
    <w:rsid w:val="008B0E71"/>
    <w:rsid w:val="008B618F"/>
    <w:rsid w:val="00956D7A"/>
    <w:rsid w:val="00962D33"/>
    <w:rsid w:val="00982309"/>
    <w:rsid w:val="009977C3"/>
    <w:rsid w:val="009B6E59"/>
    <w:rsid w:val="009C3EC7"/>
    <w:rsid w:val="009D188A"/>
    <w:rsid w:val="009F5745"/>
    <w:rsid w:val="00A065C3"/>
    <w:rsid w:val="00A1235B"/>
    <w:rsid w:val="00A32677"/>
    <w:rsid w:val="00A421CF"/>
    <w:rsid w:val="00A50E03"/>
    <w:rsid w:val="00A5539C"/>
    <w:rsid w:val="00A657A2"/>
    <w:rsid w:val="00A71E86"/>
    <w:rsid w:val="00A960A7"/>
    <w:rsid w:val="00AA660D"/>
    <w:rsid w:val="00AD7CB9"/>
    <w:rsid w:val="00AE6192"/>
    <w:rsid w:val="00AE6B15"/>
    <w:rsid w:val="00AF3D37"/>
    <w:rsid w:val="00B22F5C"/>
    <w:rsid w:val="00B366F3"/>
    <w:rsid w:val="00B53932"/>
    <w:rsid w:val="00B54048"/>
    <w:rsid w:val="00B746F1"/>
    <w:rsid w:val="00B807FF"/>
    <w:rsid w:val="00B8116A"/>
    <w:rsid w:val="00BA03CA"/>
    <w:rsid w:val="00BC72A2"/>
    <w:rsid w:val="00BE4AAC"/>
    <w:rsid w:val="00C029A6"/>
    <w:rsid w:val="00C0764C"/>
    <w:rsid w:val="00C32B75"/>
    <w:rsid w:val="00C3482C"/>
    <w:rsid w:val="00C368C6"/>
    <w:rsid w:val="00C436F9"/>
    <w:rsid w:val="00C43839"/>
    <w:rsid w:val="00C50BDA"/>
    <w:rsid w:val="00C52E0B"/>
    <w:rsid w:val="00C73AA0"/>
    <w:rsid w:val="00C8542B"/>
    <w:rsid w:val="00C8650F"/>
    <w:rsid w:val="00C8691F"/>
    <w:rsid w:val="00C919BB"/>
    <w:rsid w:val="00CC01EC"/>
    <w:rsid w:val="00CD44C6"/>
    <w:rsid w:val="00CD7830"/>
    <w:rsid w:val="00CE3470"/>
    <w:rsid w:val="00CE3935"/>
    <w:rsid w:val="00CF7474"/>
    <w:rsid w:val="00D37910"/>
    <w:rsid w:val="00D67B9E"/>
    <w:rsid w:val="00D90101"/>
    <w:rsid w:val="00DA7244"/>
    <w:rsid w:val="00DB643B"/>
    <w:rsid w:val="00DC52CB"/>
    <w:rsid w:val="00E22E31"/>
    <w:rsid w:val="00E26E95"/>
    <w:rsid w:val="00E45675"/>
    <w:rsid w:val="00E46C0C"/>
    <w:rsid w:val="00E51312"/>
    <w:rsid w:val="00E6132D"/>
    <w:rsid w:val="00E74828"/>
    <w:rsid w:val="00E946B2"/>
    <w:rsid w:val="00EA589E"/>
    <w:rsid w:val="00EB7138"/>
    <w:rsid w:val="00ED201B"/>
    <w:rsid w:val="00EE58D5"/>
    <w:rsid w:val="00EE6718"/>
    <w:rsid w:val="00F1451F"/>
    <w:rsid w:val="00F241AC"/>
    <w:rsid w:val="00F37BEC"/>
    <w:rsid w:val="00F71316"/>
    <w:rsid w:val="00F765F0"/>
    <w:rsid w:val="00F84E73"/>
    <w:rsid w:val="00F864C4"/>
    <w:rsid w:val="00F90D1F"/>
    <w:rsid w:val="00F94B8A"/>
    <w:rsid w:val="00F9620A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5B7C23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4F4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a9"/>
    <w:rsid w:val="00860916"/>
    <w:pPr>
      <w:widowControl/>
      <w:numPr>
        <w:ilvl w:val="12"/>
      </w:numPr>
      <w:suppressAutoHyphens w:val="0"/>
      <w:autoSpaceDE/>
      <w:spacing w:before="120" w:after="120"/>
      <w:ind w:firstLine="720"/>
      <w:jc w:val="center"/>
    </w:pPr>
    <w:rPr>
      <w:sz w:val="24"/>
      <w:lang w:eastAsia="ru-RU"/>
    </w:rPr>
  </w:style>
  <w:style w:type="character" w:customStyle="1" w:styleId="a9">
    <w:name w:val="Основной текст Знак"/>
    <w:basedOn w:val="a0"/>
    <w:link w:val="a8"/>
    <w:rsid w:val="00860916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Compact">
    <w:name w:val="Compact"/>
    <w:basedOn w:val="a8"/>
    <w:qFormat/>
    <w:rsid w:val="00C919BB"/>
    <w:pPr>
      <w:numPr>
        <w:ilvl w:val="0"/>
      </w:numPr>
      <w:spacing w:before="36" w:after="36"/>
      <w:ind w:firstLine="72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7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F9535-3253-4F13-A739-187C79309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7</Characters>
  <Application>Microsoft Office Word</Application>
  <DocSecurity>4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урыгин Дмитрий</dc:creator>
  <cp:lastModifiedBy>ПравПортал</cp:lastModifiedBy>
  <cp:revision>2</cp:revision>
  <cp:lastPrinted>2020-09-09T07:59:00Z</cp:lastPrinted>
  <dcterms:created xsi:type="dcterms:W3CDTF">2021-08-02T05:57:00Z</dcterms:created>
  <dcterms:modified xsi:type="dcterms:W3CDTF">2021-08-02T05:57:00Z</dcterms:modified>
</cp:coreProperties>
</file>